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391ABC" w14:textId="77777777" w:rsidR="00E274F2" w:rsidRDefault="00E274F2"/>
    <w:p w14:paraId="510DF09B" w14:textId="2DC38B78" w:rsidR="00FC3BA4" w:rsidRDefault="00E274F2">
      <w:r w:rsidRPr="00E274F2">
        <w:drawing>
          <wp:inline distT="0" distB="0" distL="0" distR="0" wp14:anchorId="186673C2" wp14:editId="1866A2EE">
            <wp:extent cx="5943600" cy="3962400"/>
            <wp:effectExtent l="0" t="0" r="0" b="0"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96DAC541-7B7A-43D3-8B79-37D633B846F1}">
                          <asvg:svgBlip xmlns:asvg="http://schemas.microsoft.com/office/drawing/2016/SVG/main" r:embed="rId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CA4705" w14:textId="3F28DC31" w:rsidR="00E274F2" w:rsidRDefault="00E274F2">
      <w:r>
        <w:t>Membrane</w:t>
      </w:r>
    </w:p>
    <w:p w14:paraId="1D941480" w14:textId="54E33E07" w:rsidR="00E274F2" w:rsidRDefault="00E274F2"/>
    <w:p w14:paraId="2CCF6FFB" w14:textId="6F5EAA31" w:rsidR="00E274F2" w:rsidRDefault="00E274F2">
      <w:r>
        <w:rPr>
          <w:noProof/>
        </w:rPr>
        <w:lastRenderedPageBreak/>
        <w:drawing>
          <wp:inline distT="0" distB="0" distL="0" distR="0" wp14:anchorId="636B5532" wp14:editId="311435BF">
            <wp:extent cx="5943600" cy="3962400"/>
            <wp:effectExtent l="0" t="0" r="0" b="0"/>
            <wp:docPr id="2" name="Graphic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96DAC541-7B7A-43D3-8B79-37D633B846F1}">
                          <asvg:svgBlip xmlns:asvg="http://schemas.microsoft.com/office/drawing/2016/SVG/main" r:embed="rId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B4076C" w14:textId="1EE7B01D" w:rsidR="00E274F2" w:rsidRDefault="00E274F2">
      <w:r>
        <w:t>Membrane B</w:t>
      </w:r>
    </w:p>
    <w:p w14:paraId="395BF92A" w14:textId="187295AE" w:rsidR="00E274F2" w:rsidRDefault="00E274F2"/>
    <w:p w14:paraId="7EE4EA61" w14:textId="1EE6CB25" w:rsidR="00E274F2" w:rsidRDefault="00E274F2">
      <w:r>
        <w:rPr>
          <w:noProof/>
        </w:rPr>
        <w:lastRenderedPageBreak/>
        <w:drawing>
          <wp:inline distT="0" distB="0" distL="0" distR="0" wp14:anchorId="170C1094" wp14:editId="7199A36E">
            <wp:extent cx="5943600" cy="3962400"/>
            <wp:effectExtent l="0" t="0" r="0" b="0"/>
            <wp:docPr id="3" name="Graphic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FAFFA5" w14:textId="66F0E146" w:rsidR="00E274F2" w:rsidRDefault="00E274F2">
      <w:r>
        <w:t>Membrane C</w:t>
      </w:r>
    </w:p>
    <w:p w14:paraId="6C9BC098" w14:textId="77777777" w:rsidR="00E274F2" w:rsidRDefault="00E274F2"/>
    <w:sectPr w:rsidR="00E274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altName w:val="Cordia New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2MzWzMDMytDS1NDVR0lEKTi0uzszPAykwrAUAn8VkbCwAAAA="/>
  </w:docVars>
  <w:rsids>
    <w:rsidRoot w:val="00E274F2"/>
    <w:rsid w:val="00E274F2"/>
    <w:rsid w:val="00FC3B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725589"/>
  <w15:chartTrackingRefBased/>
  <w15:docId w15:val="{512DFBE3-E175-4548-8699-1DEA9358E9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sv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sv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sv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6</Words>
  <Characters>35</Characters>
  <Application>Microsoft Office Word</Application>
  <DocSecurity>0</DocSecurity>
  <Lines>1</Lines>
  <Paragraphs>1</Paragraphs>
  <ScaleCrop>false</ScaleCrop>
  <Company/>
  <LinksUpToDate>false</LinksUpToDate>
  <CharactersWithSpaces>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ke OLADOKUN</dc:creator>
  <cp:keywords/>
  <dc:description/>
  <cp:lastModifiedBy>goke OLADOKUN</cp:lastModifiedBy>
  <cp:revision>1</cp:revision>
  <dcterms:created xsi:type="dcterms:W3CDTF">2022-07-15T13:34:00Z</dcterms:created>
  <dcterms:modified xsi:type="dcterms:W3CDTF">2022-07-15T13:36:00Z</dcterms:modified>
</cp:coreProperties>
</file>